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39"/>
        <w:gridCol w:w="795"/>
        <w:gridCol w:w="166"/>
        <w:gridCol w:w="17"/>
        <w:gridCol w:w="153"/>
        <w:gridCol w:w="684"/>
        <w:gridCol w:w="772"/>
        <w:gridCol w:w="21"/>
        <w:gridCol w:w="611"/>
        <w:gridCol w:w="601"/>
        <w:gridCol w:w="432"/>
        <w:gridCol w:w="529"/>
        <w:gridCol w:w="203"/>
        <w:gridCol w:w="107"/>
        <w:gridCol w:w="636"/>
        <w:gridCol w:w="6"/>
        <w:gridCol w:w="142"/>
        <w:gridCol w:w="123"/>
        <w:gridCol w:w="395"/>
        <w:gridCol w:w="432"/>
        <w:gridCol w:w="237"/>
        <w:gridCol w:w="705"/>
        <w:gridCol w:w="6"/>
        <w:gridCol w:w="115"/>
        <w:gridCol w:w="929"/>
      </w:tblGrid>
      <w:tr w:rsidR="0006621A" w:rsidRPr="005A29FF" w14:paraId="16EADAE7" w14:textId="77777777" w:rsidTr="0091073A">
        <w:tc>
          <w:tcPr>
            <w:tcW w:w="1642" w:type="dxa"/>
            <w:shd w:val="clear" w:color="auto" w:fill="auto"/>
          </w:tcPr>
          <w:p w14:paraId="33566BAA" w14:textId="3AA35D61" w:rsidR="0006621A" w:rsidRPr="0040357B" w:rsidRDefault="00E72214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28422C27" wp14:editId="774714E3">
                  <wp:simplePos x="0" y="0"/>
                  <wp:positionH relativeFrom="column">
                    <wp:posOffset>-60325</wp:posOffset>
                  </wp:positionH>
                  <wp:positionV relativeFrom="paragraph">
                    <wp:posOffset>3174</wp:posOffset>
                  </wp:positionV>
                  <wp:extent cx="1037590" cy="80962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197" cy="823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CE21F67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  <w:p w14:paraId="156D232B" w14:textId="449E6DAB" w:rsidR="007A70AD" w:rsidRPr="0006621A" w:rsidRDefault="007A70AD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</w:tr>
      <w:tr w:rsidR="007C45C9" w:rsidRPr="0040357B" w14:paraId="018F5645" w14:textId="77777777" w:rsidTr="005A29FF"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91073A">
        <w:tc>
          <w:tcPr>
            <w:tcW w:w="1642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13EAEF56" w14:textId="35F4FDF4" w:rsidR="00FC4198" w:rsidRPr="002E7688" w:rsidRDefault="00EF5F42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 FAKÜLTESİ</w:t>
            </w:r>
          </w:p>
        </w:tc>
      </w:tr>
      <w:tr w:rsidR="00E804EF" w:rsidRPr="0040357B" w14:paraId="116466F6" w14:textId="77777777" w:rsidTr="0091073A">
        <w:tc>
          <w:tcPr>
            <w:tcW w:w="1642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416FFE9" w14:textId="4C3BA5DF" w:rsidR="00E804EF" w:rsidRPr="002E7688" w:rsidRDefault="00EF5F42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 FAKÜLTESİ</w:t>
            </w:r>
          </w:p>
        </w:tc>
      </w:tr>
      <w:tr w:rsidR="00E804EF" w:rsidRPr="0040357B" w14:paraId="5809CB59" w14:textId="77777777" w:rsidTr="0091073A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1" w:type="dxa"/>
            <w:gridSpan w:val="13"/>
            <w:shd w:val="clear" w:color="auto" w:fill="auto"/>
          </w:tcPr>
          <w:p w14:paraId="3BA77400" w14:textId="568638F5" w:rsidR="00E804EF" w:rsidRPr="00EF5F42" w:rsidRDefault="00EF5F42" w:rsidP="00514545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uku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3723" w:type="dxa"/>
            <w:gridSpan w:val="11"/>
            <w:shd w:val="clear" w:color="auto" w:fill="auto"/>
          </w:tcPr>
          <w:p w14:paraId="2219EF9B" w14:textId="69FFA7DF" w:rsidR="00E804EF" w:rsidRPr="00EF5F42" w:rsidRDefault="008F23EE" w:rsidP="004C5D7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91073A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1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91073A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1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91073A">
        <w:tc>
          <w:tcPr>
            <w:tcW w:w="1642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EDAE58D" w14:textId="2389D7E3" w:rsidR="00E804EF" w:rsidRPr="00B649C2" w:rsidRDefault="008F23EE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W105</w:t>
            </w:r>
          </w:p>
        </w:tc>
      </w:tr>
      <w:tr w:rsidR="00E804EF" w:rsidRPr="0040357B" w14:paraId="7CA7C749" w14:textId="77777777" w:rsidTr="0091073A">
        <w:tc>
          <w:tcPr>
            <w:tcW w:w="1642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3424A3AC" w14:textId="6974413F" w:rsidR="00E804EF" w:rsidRPr="008F23EE" w:rsidRDefault="008F23EE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Anayas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ukuk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I</w:t>
            </w:r>
          </w:p>
        </w:tc>
      </w:tr>
      <w:tr w:rsidR="00E804EF" w:rsidRPr="0040357B" w14:paraId="014B3CD5" w14:textId="77777777" w:rsidTr="0091073A">
        <w:tc>
          <w:tcPr>
            <w:tcW w:w="1642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36A55F71" w14:textId="79984BB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91073A">
        <w:tc>
          <w:tcPr>
            <w:tcW w:w="1642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6ECD52DD" w14:textId="089691C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91073A">
        <w:tc>
          <w:tcPr>
            <w:tcW w:w="1642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648F6828" w14:textId="72819F7E" w:rsidR="00E804EF" w:rsidRPr="003745BC" w:rsidRDefault="003745BC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91073A">
        <w:tc>
          <w:tcPr>
            <w:tcW w:w="1642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14E6A70A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92232F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65" w:type="dxa"/>
            <w:gridSpan w:val="4"/>
            <w:shd w:val="clear" w:color="auto" w:fill="auto"/>
          </w:tcPr>
          <w:p w14:paraId="5E910F14" w14:textId="13D2E9DE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  <w:tc>
          <w:tcPr>
            <w:tcW w:w="1746" w:type="dxa"/>
            <w:gridSpan w:val="7"/>
            <w:shd w:val="clear" w:color="auto" w:fill="auto"/>
          </w:tcPr>
          <w:p w14:paraId="7DFC4E59" w14:textId="380BDC86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92232F">
              <w:rPr>
                <w:b/>
                <w:color w:val="1F497D"/>
                <w:sz w:val="20"/>
                <w:szCs w:val="20"/>
              </w:rPr>
              <w:t>: 1</w:t>
            </w:r>
          </w:p>
        </w:tc>
        <w:tc>
          <w:tcPr>
            <w:tcW w:w="2816" w:type="dxa"/>
            <w:gridSpan w:val="7"/>
            <w:shd w:val="clear" w:color="auto" w:fill="auto"/>
          </w:tcPr>
          <w:p w14:paraId="5356B59A" w14:textId="00710F7B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</w:tr>
      <w:tr w:rsidR="00E804EF" w:rsidRPr="0040357B" w14:paraId="59281531" w14:textId="77777777" w:rsidTr="0091073A">
        <w:tc>
          <w:tcPr>
            <w:tcW w:w="1642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DA68ACF" w14:textId="4130F05A" w:rsidR="00E804EF" w:rsidRPr="00B649C2" w:rsidRDefault="0092232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1F33577E" w14:textId="77777777" w:rsidTr="0091073A">
        <w:tc>
          <w:tcPr>
            <w:tcW w:w="1642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37750451" w14:textId="2232D71C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91073A">
        <w:trPr>
          <w:trHeight w:val="323"/>
        </w:trPr>
        <w:tc>
          <w:tcPr>
            <w:tcW w:w="1642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6F564E0" w14:textId="5EC9777E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91073A">
        <w:trPr>
          <w:trHeight w:val="322"/>
        </w:trPr>
        <w:tc>
          <w:tcPr>
            <w:tcW w:w="1642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DF7D924" w14:textId="239213DB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91073A">
        <w:tc>
          <w:tcPr>
            <w:tcW w:w="1642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4C8759B" w14:textId="59F992EB" w:rsidR="00E804EF" w:rsidRPr="00D236C7" w:rsidRDefault="00514545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yan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n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91073A">
        <w:tc>
          <w:tcPr>
            <w:tcW w:w="1642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326B9069" w14:textId="4DC26C12" w:rsidR="00E804EF" w:rsidRPr="006E015B" w:rsidRDefault="00724C29" w:rsidP="00026F6F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derslerind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devleti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pısın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pıy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kura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çeşitl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öğele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rasındak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ilişkiler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unları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işlevlerin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nu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kavramların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siyas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kurumlarl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l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lara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ürütm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rg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organlar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unları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irbirler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ola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ilişkilerini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nele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olduğunu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öğretilmes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maçlanmaktadı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Kı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ifadeyl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nu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saslar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sahib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olunmas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maçlanmaktadı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91073A">
        <w:trPr>
          <w:trHeight w:val="70"/>
        </w:trPr>
        <w:tc>
          <w:tcPr>
            <w:tcW w:w="1642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0F13FC1D" w14:textId="6858B89F" w:rsidR="00E804EF" w:rsidRPr="00DC37B9" w:rsidRDefault="00DC37B9" w:rsidP="00607C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DC37B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Hukukunun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esasları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konuları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C37B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C37B9">
              <w:rPr>
                <w:color w:val="262626"/>
                <w:sz w:val="20"/>
                <w:szCs w:val="20"/>
              </w:rPr>
              <w:t>kurumları</w:t>
            </w:r>
            <w:proofErr w:type="spellEnd"/>
          </w:p>
        </w:tc>
      </w:tr>
      <w:tr w:rsidR="00DD7975" w:rsidRPr="0040357B" w14:paraId="5C38B711" w14:textId="77777777" w:rsidTr="0091073A">
        <w:tc>
          <w:tcPr>
            <w:tcW w:w="1642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2"/>
            <w:vMerge w:val="restart"/>
            <w:shd w:val="clear" w:color="auto" w:fill="auto"/>
          </w:tcPr>
          <w:p w14:paraId="27266B47" w14:textId="77777777" w:rsidR="00DC37B9" w:rsidRP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C37B9">
              <w:rPr>
                <w:sz w:val="20"/>
                <w:szCs w:val="20"/>
                <w:lang w:val="tr-TR"/>
              </w:rPr>
              <w:t>Ders başarıyla tamamlandığında, dersi alan öğrenciden aşağıdakiler beklenir:</w:t>
            </w:r>
          </w:p>
          <w:p w14:paraId="723CC0CE" w14:textId="77777777" w:rsid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C37B9">
              <w:rPr>
                <w:sz w:val="20"/>
                <w:szCs w:val="20"/>
                <w:lang w:val="tr-TR"/>
              </w:rPr>
              <w:t xml:space="preserve">1. Temel normlar ve kurallar kademelenmesini ve anlamını kavrar. </w:t>
            </w:r>
          </w:p>
          <w:p w14:paraId="47589B85" w14:textId="77777777" w:rsid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C37B9">
              <w:rPr>
                <w:sz w:val="20"/>
                <w:szCs w:val="20"/>
                <w:lang w:val="tr-TR"/>
              </w:rPr>
              <w:t xml:space="preserve">2. Devlet biçimlerini karşılaştırır ve değerlendirir. </w:t>
            </w:r>
          </w:p>
          <w:p w14:paraId="07EE4FC0" w14:textId="18A9DB8E" w:rsidR="00DC37B9" w:rsidRP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C37B9">
              <w:rPr>
                <w:sz w:val="20"/>
                <w:szCs w:val="20"/>
                <w:lang w:val="tr-TR"/>
              </w:rPr>
              <w:t>3. Siyasal iktidar, demokrasi, seçim, siyasal partiler arasında gerekli ilişkiyi kurar</w:t>
            </w:r>
          </w:p>
          <w:p w14:paraId="5C761AC4" w14:textId="77777777" w:rsidR="00DC37B9" w:rsidRP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DC37B9">
              <w:rPr>
                <w:sz w:val="20"/>
                <w:szCs w:val="20"/>
                <w:lang w:val="tr-TR"/>
              </w:rPr>
              <w:t>ve</w:t>
            </w:r>
            <w:proofErr w:type="gramEnd"/>
            <w:r w:rsidRPr="00DC37B9">
              <w:rPr>
                <w:sz w:val="20"/>
                <w:szCs w:val="20"/>
                <w:lang w:val="tr-TR"/>
              </w:rPr>
              <w:t xml:space="preserve"> siyasal sistem üzerindeki etkilerini yorumlar.</w:t>
            </w:r>
          </w:p>
          <w:p w14:paraId="39EDBCE0" w14:textId="437759EC" w:rsidR="00DC37B9" w:rsidRP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DC37B9">
              <w:rPr>
                <w:sz w:val="20"/>
                <w:szCs w:val="20"/>
                <w:lang w:val="tr-TR"/>
              </w:rPr>
              <w:t xml:space="preserve">4. Değişik </w:t>
            </w:r>
            <w:r w:rsidR="00AE0345">
              <w:rPr>
                <w:sz w:val="20"/>
                <w:szCs w:val="20"/>
                <w:lang w:val="tr-TR"/>
              </w:rPr>
              <w:t>devlet</w:t>
            </w:r>
            <w:r w:rsidR="006E33F5">
              <w:rPr>
                <w:sz w:val="20"/>
                <w:szCs w:val="20"/>
                <w:lang w:val="tr-TR"/>
              </w:rPr>
              <w:t xml:space="preserve"> biçimleri</w:t>
            </w:r>
            <w:r w:rsidRPr="00DC37B9">
              <w:rPr>
                <w:sz w:val="20"/>
                <w:szCs w:val="20"/>
                <w:lang w:val="tr-TR"/>
              </w:rPr>
              <w:t xml:space="preserve"> arasındaki farklılıkları ve sonuçlarını eleştirel olarak</w:t>
            </w:r>
          </w:p>
          <w:p w14:paraId="2D6887CE" w14:textId="77777777" w:rsidR="00DD7975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DC37B9">
              <w:rPr>
                <w:sz w:val="20"/>
                <w:szCs w:val="20"/>
                <w:lang w:val="tr-TR"/>
              </w:rPr>
              <w:t>karşılaştırır</w:t>
            </w:r>
            <w:proofErr w:type="gramEnd"/>
            <w:r w:rsidRPr="00DC37B9">
              <w:rPr>
                <w:sz w:val="20"/>
                <w:szCs w:val="20"/>
                <w:lang w:val="tr-TR"/>
              </w:rPr>
              <w:t>.</w:t>
            </w:r>
          </w:p>
          <w:p w14:paraId="04F5B1D2" w14:textId="77777777" w:rsidR="00DC37B9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. Egemenlik erkleri olan yasama, yürütme ve yargı organlarını ve bu organların fonksiyonlarını bilir.</w:t>
            </w:r>
          </w:p>
          <w:p w14:paraId="5A35C7A4" w14:textId="151E382C" w:rsidR="00DC37B9" w:rsidRPr="00E67FDF" w:rsidRDefault="00DC37B9" w:rsidP="00DC37B9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. Anayasa yargısına ilişkin esasları bilir.</w:t>
            </w:r>
          </w:p>
        </w:tc>
      </w:tr>
      <w:tr w:rsidR="00DD7975" w:rsidRPr="0040357B" w14:paraId="1066C66A" w14:textId="77777777" w:rsidTr="0091073A">
        <w:tc>
          <w:tcPr>
            <w:tcW w:w="1642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91073A">
        <w:tc>
          <w:tcPr>
            <w:tcW w:w="1642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91073A">
        <w:tc>
          <w:tcPr>
            <w:tcW w:w="1642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91073A">
        <w:tc>
          <w:tcPr>
            <w:tcW w:w="1642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91073A">
        <w:tc>
          <w:tcPr>
            <w:tcW w:w="1642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25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91073A">
        <w:tc>
          <w:tcPr>
            <w:tcW w:w="1642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0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7" w:type="dxa"/>
            <w:gridSpan w:val="3"/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91073A">
        <w:trPr>
          <w:trHeight w:val="414"/>
        </w:trPr>
        <w:tc>
          <w:tcPr>
            <w:tcW w:w="1642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ve sun</w:t>
            </w:r>
            <w:bookmarkStart w:id="0" w:name="_GoBack"/>
            <w:bookmarkEnd w:id="0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2"/>
            <w:vMerge w:val="restart"/>
            <w:shd w:val="clear" w:color="auto" w:fill="auto"/>
          </w:tcPr>
          <w:p w14:paraId="43DF4818" w14:textId="77777777" w:rsidR="004C61DF" w:rsidRPr="00E55E1F" w:rsidRDefault="004C61DF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DEA9D8" w14:textId="77777777" w:rsidTr="0091073A">
        <w:tc>
          <w:tcPr>
            <w:tcW w:w="1642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90253EA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795A0E2C" w14:textId="77777777"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0091073A">
        <w:tc>
          <w:tcPr>
            <w:tcW w:w="1642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192860AC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3D1158B0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409EEA4" w14:textId="77777777" w:rsidTr="0091073A">
        <w:tc>
          <w:tcPr>
            <w:tcW w:w="1642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FC26D43" w14:textId="77777777"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70E6745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0091073A">
        <w:tc>
          <w:tcPr>
            <w:tcW w:w="1642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077ABDB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0ACCC9B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0091073A">
        <w:tc>
          <w:tcPr>
            <w:tcW w:w="1642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29CA3B48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4E50F2C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D9EF878" w14:textId="77777777" w:rsidTr="0091073A">
        <w:tc>
          <w:tcPr>
            <w:tcW w:w="1642" w:type="dxa"/>
            <w:vMerge w:val="restart"/>
            <w:shd w:val="clear" w:color="auto" w:fill="auto"/>
          </w:tcPr>
          <w:p w14:paraId="1B7DDD1B" w14:textId="77777777"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75A6D5E0" w14:textId="77777777" w:rsidR="009054AA" w:rsidRPr="009054AA" w:rsidRDefault="009054AA" w:rsidP="009054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9054AA">
              <w:rPr>
                <w:color w:val="1F497D"/>
                <w:sz w:val="20"/>
                <w:szCs w:val="20"/>
              </w:rPr>
              <w:t>Hukukun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temel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ilkelerini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hukuk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teorilerini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hukuk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metodolojisini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yorum</w:t>
            </w:r>
            <w:proofErr w:type="spellEnd"/>
          </w:p>
          <w:p w14:paraId="74EB6D4E" w14:textId="1C67ECA9" w:rsidR="00E804EF" w:rsidRPr="00B649C2" w:rsidRDefault="009054AA" w:rsidP="009054A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9054AA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tanır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9054AA">
              <w:rPr>
                <w:color w:val="1F497D"/>
                <w:sz w:val="20"/>
                <w:szCs w:val="20"/>
              </w:rPr>
              <w:t>uygular</w:t>
            </w:r>
            <w:proofErr w:type="spellEnd"/>
            <w:r w:rsidRPr="009054AA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06CD50BC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0091073A">
        <w:tc>
          <w:tcPr>
            <w:tcW w:w="1642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1EC98D43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enilikle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mevzuat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işiklikl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nd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orumlar</w:t>
            </w:r>
            <w:proofErr w:type="spellEnd"/>
          </w:p>
          <w:p w14:paraId="2C60F1FD" w14:textId="353D0AD3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1E30502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0091073A">
        <w:tc>
          <w:tcPr>
            <w:tcW w:w="1642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21F508E9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ynakların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ulaşmay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ynaklar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,</w:t>
            </w:r>
          </w:p>
          <w:p w14:paraId="5063999A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mevzuat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işikliklerin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oktrindek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örüşl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mahkem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rarlarını</w:t>
            </w:r>
            <w:proofErr w:type="spellEnd"/>
          </w:p>
          <w:p w14:paraId="793CC07E" w14:textId="18088350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nd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2AB19F81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0091073A">
        <w:tc>
          <w:tcPr>
            <w:tcW w:w="1642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1C4D3FAA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Hukukl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giy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ndirirke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ri</w:t>
            </w:r>
            <w:proofErr w:type="spellEnd"/>
          </w:p>
          <w:p w14:paraId="4BA7BEC5" w14:textId="5A901E52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gözetere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çselleşt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7D4E640E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0091073A">
        <w:tc>
          <w:tcPr>
            <w:tcW w:w="1642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6A4A7D6D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Hukuk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orunlar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u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lkelerin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de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leg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ferand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de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lege</w:t>
            </w:r>
            <w:proofErr w:type="spellEnd"/>
          </w:p>
          <w:p w14:paraId="46BAAA0B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lata’y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ör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tespit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nd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çöze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u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adec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ulusa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i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,</w:t>
            </w:r>
          </w:p>
          <w:p w14:paraId="021A53F9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uluslararas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önünü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de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ikkat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lı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ra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rirke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icdan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naati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önemini</w:t>
            </w:r>
            <w:proofErr w:type="spellEnd"/>
          </w:p>
          <w:p w14:paraId="21D2CBF7" w14:textId="4714211E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kavrar</w:t>
            </w:r>
            <w:proofErr w:type="spellEnd"/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2EE781F9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0091073A">
        <w:tc>
          <w:tcPr>
            <w:tcW w:w="1642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11D92961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Hukuk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uyuşmazlıklar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mevzuat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metinl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arg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rarların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oktrindeki</w:t>
            </w:r>
            <w:proofErr w:type="spellEnd"/>
          </w:p>
          <w:p w14:paraId="5315392A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örüşl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naliti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akışaçısıyl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eğerlendirere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leşt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endi</w:t>
            </w:r>
            <w:proofErr w:type="spellEnd"/>
          </w:p>
          <w:p w14:paraId="759F4EE6" w14:textId="703EF2AC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görüşlerin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luşturu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ksiklikl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apta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önerilerd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ulunur</w:t>
            </w:r>
            <w:proofErr w:type="spellEnd"/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7BA2D0AD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0091073A">
        <w:tc>
          <w:tcPr>
            <w:tcW w:w="1642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1977EAAD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alların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it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orunlar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lgıla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uygulamad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rşılaşıla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rmaşık</w:t>
            </w:r>
            <w:proofErr w:type="spellEnd"/>
          </w:p>
          <w:p w14:paraId="162D19FA" w14:textId="28729FA1" w:rsidR="00E804EF" w:rsidRPr="0040357B" w:rsidRDefault="00B3553E" w:rsidP="00B355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sorunları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nitelendirere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çözüm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üret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</w:tcPr>
          <w:p w14:paraId="5B4A4344" w14:textId="77777777"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0091073A">
        <w:tc>
          <w:tcPr>
            <w:tcW w:w="1642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017C08CD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incind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rey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l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çeşitli</w:t>
            </w:r>
            <w:proofErr w:type="spellEnd"/>
          </w:p>
          <w:p w14:paraId="0E6A40EC" w14:textId="77777777" w:rsidR="00B3553E" w:rsidRPr="00B3553E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etkinlikler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tılı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erektiğind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rganizatö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ro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lı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</w:p>
          <w:p w14:paraId="1636264E" w14:textId="1D4943CD" w:rsidR="00E804EF" w:rsidRPr="00B649C2" w:rsidRDefault="00B3553E" w:rsidP="00B355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becerisin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erekl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erler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özel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ektö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mu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ektörü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)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aktarı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</w:tcPr>
          <w:p w14:paraId="36683868" w14:textId="77777777"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0091073A">
        <w:tc>
          <w:tcPr>
            <w:tcW w:w="1642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60B9B1FB" w14:textId="30EDDDF6" w:rsidR="00E804EF" w:rsidRPr="00B649C2" w:rsidRDefault="00B3553E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Hukuk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lişki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aynakları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kullanımında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elişe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teknolojisinde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de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yararlanacak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düzeyd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ecer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sahibi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lmak</w:t>
            </w:r>
            <w:proofErr w:type="spellEnd"/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4EEDD255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0091073A">
        <w:tc>
          <w:tcPr>
            <w:tcW w:w="1642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40107126" w14:textId="06536AF9" w:rsidR="00E804EF" w:rsidRPr="00B649C2" w:rsidRDefault="00B3553E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3553E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öğrenmeye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ilişkin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olumlu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tutum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3553E">
              <w:rPr>
                <w:color w:val="1F497D"/>
                <w:sz w:val="20"/>
                <w:szCs w:val="20"/>
              </w:rPr>
              <w:t>geliştirir</w:t>
            </w:r>
            <w:proofErr w:type="spellEnd"/>
            <w:r w:rsidRPr="00B3553E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51D1A1A2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0091073A">
        <w:tc>
          <w:tcPr>
            <w:tcW w:w="1642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0EF043D4" w14:textId="77777777" w:rsidR="00D87359" w:rsidRPr="00D87359" w:rsidRDefault="00D87359" w:rsidP="00D8735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D87359">
              <w:rPr>
                <w:color w:val="1F497D"/>
                <w:sz w:val="20"/>
                <w:szCs w:val="20"/>
              </w:rPr>
              <w:t>Toplumun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gelişim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değişimini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sorunlarını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anlar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gerektiğind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hukuksal</w:t>
            </w:r>
            <w:proofErr w:type="spellEnd"/>
          </w:p>
          <w:p w14:paraId="3B64248E" w14:textId="3266CB26" w:rsidR="00E804EF" w:rsidRPr="00B649C2" w:rsidRDefault="00D87359" w:rsidP="00D8735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D87359">
              <w:rPr>
                <w:color w:val="1F497D"/>
                <w:sz w:val="20"/>
                <w:szCs w:val="20"/>
              </w:rPr>
              <w:t>çözüm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yolları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sorunların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katkıda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bulunur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vMerge/>
            <w:shd w:val="clear" w:color="auto" w:fill="auto"/>
            <w:vAlign w:val="center"/>
          </w:tcPr>
          <w:p w14:paraId="0BDB386D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0091073A">
        <w:tc>
          <w:tcPr>
            <w:tcW w:w="1642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47309172" w14:textId="77777777" w:rsidR="00D87359" w:rsidRPr="00D87359" w:rsidRDefault="00D87359" w:rsidP="00D8735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D87359">
              <w:rPr>
                <w:color w:val="1F497D"/>
                <w:sz w:val="20"/>
                <w:szCs w:val="20"/>
              </w:rPr>
              <w:t>Hukukun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ulusal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uluslararası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kurum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yapılanmasını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işlevlerini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bilir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>,</w:t>
            </w:r>
          </w:p>
          <w:p w14:paraId="260E4E52" w14:textId="2D48A8FE" w:rsidR="00E804EF" w:rsidRPr="00B649C2" w:rsidRDefault="00D87359" w:rsidP="00D8735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D87359">
              <w:rPr>
                <w:color w:val="1F497D"/>
                <w:sz w:val="20"/>
                <w:szCs w:val="20"/>
              </w:rPr>
              <w:t>bunların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geliştirilmesine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katkıda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87359">
              <w:rPr>
                <w:color w:val="1F497D"/>
                <w:sz w:val="20"/>
                <w:szCs w:val="20"/>
              </w:rPr>
              <w:t>bulunur</w:t>
            </w:r>
            <w:proofErr w:type="spellEnd"/>
            <w:r w:rsidRPr="00D87359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30" w:type="dxa"/>
            <w:gridSpan w:val="12"/>
            <w:shd w:val="clear" w:color="auto" w:fill="auto"/>
            <w:vAlign w:val="center"/>
          </w:tcPr>
          <w:p w14:paraId="0DDF5511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91073A" w:rsidRPr="0040357B" w14:paraId="6D956EE0" w14:textId="77777777" w:rsidTr="0091073A">
        <w:trPr>
          <w:trHeight w:val="249"/>
        </w:trPr>
        <w:tc>
          <w:tcPr>
            <w:tcW w:w="1642" w:type="dxa"/>
            <w:vMerge w:val="restart"/>
            <w:shd w:val="clear" w:color="auto" w:fill="auto"/>
          </w:tcPr>
          <w:p w14:paraId="57BBD611" w14:textId="77777777" w:rsidR="0091073A" w:rsidRPr="0040357B" w:rsidRDefault="0091073A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05" w:type="dxa"/>
            <w:gridSpan w:val="4"/>
            <w:shd w:val="clear" w:color="auto" w:fill="auto"/>
          </w:tcPr>
          <w:p w14:paraId="776C3423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D190D57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14:paraId="1521885E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14:paraId="427935BF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3"/>
            <w:shd w:val="clear" w:color="auto" w:fill="auto"/>
          </w:tcPr>
          <w:p w14:paraId="3F0FB1AF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1" w:type="dxa"/>
            <w:gridSpan w:val="2"/>
            <w:shd w:val="clear" w:color="auto" w:fill="auto"/>
          </w:tcPr>
          <w:p w14:paraId="5820637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91073A" w:rsidRPr="0040357B" w14:paraId="7336F224" w14:textId="77777777" w:rsidTr="0091073A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8CB779F" w14:textId="77777777" w:rsidR="0091073A" w:rsidRPr="00F25E28" w:rsidRDefault="0091073A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91073A" w:rsidRPr="0040357B" w:rsidRDefault="0091073A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2BE06700" w:rsidR="0091073A" w:rsidRPr="00023442" w:rsidRDefault="00314FC9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023442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11C9A16" w14:textId="3F737048" w:rsidR="0091073A" w:rsidRPr="00023442" w:rsidRDefault="00F152DC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152DC">
              <w:rPr>
                <w:color w:val="262626"/>
                <w:sz w:val="20"/>
                <w:szCs w:val="20"/>
              </w:rPr>
              <w:t>ANAYASA HUKUKUNUN KAYNAKLARI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614FF955" w14:textId="77777777" w:rsidR="0091073A" w:rsidRPr="005A29FF" w:rsidRDefault="0091073A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52" w:type="dxa"/>
            <w:gridSpan w:val="4"/>
            <w:shd w:val="clear" w:color="auto" w:fill="auto"/>
          </w:tcPr>
          <w:p w14:paraId="541D2CAF" w14:textId="77777777" w:rsidR="0091073A" w:rsidRPr="005A29FF" w:rsidRDefault="0091073A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92" w:type="dxa"/>
            <w:gridSpan w:val="4"/>
            <w:shd w:val="clear" w:color="auto" w:fill="auto"/>
          </w:tcPr>
          <w:p w14:paraId="7E482A9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14:paraId="3197983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1" w:type="dxa"/>
            <w:gridSpan w:val="2"/>
            <w:shd w:val="clear" w:color="auto" w:fill="auto"/>
          </w:tcPr>
          <w:p w14:paraId="1FB80F7D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1073A" w:rsidRPr="0040357B" w14:paraId="1DDE404D" w14:textId="77777777" w:rsidTr="0091073A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DF45713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643E61E0" w:rsidR="0091073A" w:rsidRPr="00023442" w:rsidRDefault="00314FC9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23442"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478206FC" w14:textId="7FE5EC6D" w:rsidR="0091073A" w:rsidRPr="00023442" w:rsidRDefault="00F152DC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152DC">
              <w:rPr>
                <w:color w:val="262626"/>
                <w:sz w:val="20"/>
                <w:szCs w:val="20"/>
              </w:rPr>
              <w:t>SİYASİ İKTİDARIN ÖZELLİKLERİ, KAYNAĞI VE MEŞRULUĞU</w:t>
            </w:r>
          </w:p>
        </w:tc>
        <w:tc>
          <w:tcPr>
            <w:tcW w:w="4994" w:type="dxa"/>
            <w:gridSpan w:val="15"/>
            <w:vMerge w:val="restart"/>
            <w:shd w:val="clear" w:color="auto" w:fill="auto"/>
          </w:tcPr>
          <w:p w14:paraId="6252CF0E" w14:textId="77777777" w:rsidR="0091073A" w:rsidRPr="005A00D8" w:rsidRDefault="0091073A" w:rsidP="001A3CF8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91073A" w:rsidRPr="0040357B" w14:paraId="654AD309" w14:textId="77777777" w:rsidTr="0091073A">
        <w:tc>
          <w:tcPr>
            <w:tcW w:w="1642" w:type="dxa"/>
            <w:vMerge/>
            <w:shd w:val="clear" w:color="auto" w:fill="auto"/>
          </w:tcPr>
          <w:p w14:paraId="7255993E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4CCBDD80" w:rsidR="0091073A" w:rsidRPr="00023442" w:rsidRDefault="00314FC9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23442"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D3EA1F1" w14:textId="2528EF99" w:rsidR="0091073A" w:rsidRPr="00023442" w:rsidRDefault="00F152DC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F152DC">
              <w:rPr>
                <w:color w:val="262626"/>
                <w:sz w:val="20"/>
                <w:szCs w:val="20"/>
              </w:rPr>
              <w:t>DEVLET KAVRAMI VE DEVLETİN UNSURLARI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16D78660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4BF6FBF" w14:textId="77777777" w:rsidTr="0091073A">
        <w:tc>
          <w:tcPr>
            <w:tcW w:w="1642" w:type="dxa"/>
            <w:vMerge/>
            <w:shd w:val="clear" w:color="auto" w:fill="auto"/>
          </w:tcPr>
          <w:p w14:paraId="028EE90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2294FD62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2C3CD81" w14:textId="7B422C3C" w:rsidR="0091073A" w:rsidRPr="0002344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DEVLET BİÇİMLERİ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4CAF8649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010A15C" w14:textId="77777777" w:rsidTr="0091073A">
        <w:tc>
          <w:tcPr>
            <w:tcW w:w="1642" w:type="dxa"/>
            <w:vMerge/>
            <w:shd w:val="clear" w:color="auto" w:fill="auto"/>
          </w:tcPr>
          <w:p w14:paraId="3F2EA1F7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12512596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951D672" w14:textId="67AA5390" w:rsidR="0091073A" w:rsidRPr="0002344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ANAYASA KAVRAMI VE ANAYASALARIN YAPILMASI VE DEĞİŞTİRİLMESİ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039CC3CF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4A2FC497" w14:textId="77777777" w:rsidTr="0091073A">
        <w:tc>
          <w:tcPr>
            <w:tcW w:w="1642" w:type="dxa"/>
            <w:vMerge/>
            <w:shd w:val="clear" w:color="auto" w:fill="auto"/>
          </w:tcPr>
          <w:p w14:paraId="090B1301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05712E92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80EC105" w14:textId="3C41CEFA" w:rsidR="0091073A" w:rsidRPr="00023442" w:rsidRDefault="00F152DC" w:rsidP="00F152D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EGEMENLİĞİN KULLANILMASI BAKIMINDAN DEMOKRASİ TİPLERİ: DOĞRUDAN-TEMSİLİ-YARI DOĞRUDAN DEMOKRASİ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590FB215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76B8088" w14:textId="77777777" w:rsidTr="0091073A">
        <w:tc>
          <w:tcPr>
            <w:tcW w:w="1642" w:type="dxa"/>
            <w:vMerge/>
            <w:shd w:val="clear" w:color="auto" w:fill="auto"/>
          </w:tcPr>
          <w:p w14:paraId="2595C374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02A26EE7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8DD7D64" w14:textId="4D6B735F" w:rsidR="0091073A" w:rsidRPr="0002344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SEÇİMLER VE SEÇİM SİSTEMLERİ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1420550D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A74DE7C" w14:textId="77777777" w:rsidTr="0091073A">
        <w:tc>
          <w:tcPr>
            <w:tcW w:w="1642" w:type="dxa"/>
            <w:vMerge/>
            <w:shd w:val="clear" w:color="auto" w:fill="auto"/>
          </w:tcPr>
          <w:p w14:paraId="322EACB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2AE5C365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1C78547F" w14:textId="7236D110" w:rsidR="0091073A" w:rsidRPr="0002344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YASAMA ORGANI VE YASAMA FONKSİYONU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4F4E508C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E0F3F35" w14:textId="77777777" w:rsidTr="0091073A">
        <w:tc>
          <w:tcPr>
            <w:tcW w:w="1642" w:type="dxa"/>
            <w:vMerge/>
            <w:shd w:val="clear" w:color="auto" w:fill="auto"/>
          </w:tcPr>
          <w:p w14:paraId="3DB009AD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700180" w14:textId="2CE0A17F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4F64232" w14:textId="683E9073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065668EF" w14:textId="29C5DFA5" w:rsidR="0091073A" w:rsidRPr="00023442" w:rsidRDefault="003400E6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3C045A76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2B1299E5" w14:textId="77777777" w:rsidTr="0091073A">
        <w:tc>
          <w:tcPr>
            <w:tcW w:w="1642" w:type="dxa"/>
            <w:vMerge/>
            <w:shd w:val="clear" w:color="auto" w:fill="auto"/>
          </w:tcPr>
          <w:p w14:paraId="2506BA5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E273A2E" w14:textId="7872B4FD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1EFAE63" w14:textId="29CD9299" w:rsidR="0091073A" w:rsidRPr="0002344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23442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3301BDDE" w14:textId="79087AB1" w:rsidR="0091073A" w:rsidRPr="0002344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YÜRÜTME ORGANI VE YÜRÜTME FONKSİYONU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64DDC670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4BD84145" w14:textId="77777777" w:rsidTr="0091073A">
        <w:tc>
          <w:tcPr>
            <w:tcW w:w="1642" w:type="dxa"/>
            <w:vMerge/>
            <w:shd w:val="clear" w:color="auto" w:fill="auto"/>
          </w:tcPr>
          <w:p w14:paraId="56C17122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61E1299" w14:textId="25840EB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ABC4AFA" w14:textId="2927FF38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04953908" w14:textId="69FF9986" w:rsidR="0091073A" w:rsidRPr="00B649C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YARGI ORGANI VE YARGI FONKSİYONU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6BB9A412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747F7D30" w14:textId="77777777" w:rsidTr="0091073A">
        <w:tc>
          <w:tcPr>
            <w:tcW w:w="1642" w:type="dxa"/>
            <w:vMerge/>
            <w:shd w:val="clear" w:color="auto" w:fill="auto"/>
          </w:tcPr>
          <w:p w14:paraId="0F730D4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BD0F54B" w14:textId="56B5DB18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A5F274C" w14:textId="5DFF4925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1F735B6A" w14:textId="0D039484" w:rsidR="0091073A" w:rsidRPr="00B649C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YASAMA, YÜRÜTME VE YARGI ORGANLARININ ARASINDAKİ İLİŞKİLER-HÜKUMET SİSTEMLERİ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2786ABF4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0852360" w14:textId="77777777" w:rsidTr="0091073A">
        <w:tc>
          <w:tcPr>
            <w:tcW w:w="1642" w:type="dxa"/>
            <w:vMerge/>
            <w:shd w:val="clear" w:color="auto" w:fill="auto"/>
          </w:tcPr>
          <w:p w14:paraId="3B7CC63B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CD9EF9" w14:textId="67A6531A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758929F" w14:textId="6CC7E81D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5BFDA145" w14:textId="0F39ABFA" w:rsidR="0091073A" w:rsidRPr="00B649C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ANAYASA YARGISI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2C20C728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F663D4E" w14:textId="77777777" w:rsidTr="0091073A">
        <w:tc>
          <w:tcPr>
            <w:tcW w:w="1642" w:type="dxa"/>
            <w:vMerge/>
            <w:shd w:val="clear" w:color="auto" w:fill="auto"/>
          </w:tcPr>
          <w:p w14:paraId="2D3B5EDA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9B28EDC" w14:textId="0C97ADC8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21F7A92" w14:textId="0A1E40E1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7CADF50C" w14:textId="65D72A3B" w:rsidR="0091073A" w:rsidRPr="00B649C2" w:rsidRDefault="00F152DC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152DC">
              <w:rPr>
                <w:sz w:val="20"/>
                <w:szCs w:val="20"/>
                <w:lang w:val="tr-TR"/>
              </w:rPr>
              <w:t>ANAYASA YARGISI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389ECE89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5A50F6FC" w14:textId="77777777" w:rsidTr="0091073A">
        <w:tc>
          <w:tcPr>
            <w:tcW w:w="1642" w:type="dxa"/>
            <w:vMerge/>
            <w:shd w:val="clear" w:color="auto" w:fill="auto"/>
          </w:tcPr>
          <w:p w14:paraId="1EBEC48A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786A7AB" w14:textId="67AA8E39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3DB142E" w14:textId="4CF61EC1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6A1E003" w14:textId="29AA0633" w:rsidR="0091073A" w:rsidRPr="00B649C2" w:rsidRDefault="003400E6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994" w:type="dxa"/>
            <w:gridSpan w:val="15"/>
            <w:vMerge/>
            <w:shd w:val="clear" w:color="auto" w:fill="auto"/>
            <w:vAlign w:val="center"/>
          </w:tcPr>
          <w:p w14:paraId="2B1B8884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804EF" w:rsidRPr="0040357B" w14:paraId="6BA21FC7" w14:textId="77777777" w:rsidTr="0091073A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14:paraId="4087E36F" w14:textId="77777777" w:rsidR="00E804EF" w:rsidRPr="00AF1137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804EF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4F09717C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7"/>
            <w:shd w:val="clear" w:color="auto" w:fill="auto"/>
          </w:tcPr>
          <w:p w14:paraId="385380E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39" w:type="dxa"/>
            <w:gridSpan w:val="8"/>
            <w:shd w:val="clear" w:color="auto" w:fill="auto"/>
          </w:tcPr>
          <w:p w14:paraId="76851C7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804EF" w:rsidRPr="0040357B" w14:paraId="335E6147" w14:textId="77777777" w:rsidTr="0091073A">
        <w:trPr>
          <w:trHeight w:val="240"/>
        </w:trPr>
        <w:tc>
          <w:tcPr>
            <w:tcW w:w="1642" w:type="dxa"/>
            <w:vMerge/>
            <w:shd w:val="clear" w:color="auto" w:fill="auto"/>
          </w:tcPr>
          <w:p w14:paraId="45A9FC9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664645A7" w14:textId="622106E7" w:rsidR="00E804EF" w:rsidRPr="007A4E9F" w:rsidRDefault="00844785" w:rsidP="0084478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30EAF614" w14:textId="78D6A962" w:rsidR="00E804EF" w:rsidRPr="007A4E9F" w:rsidRDefault="007A4E9F" w:rsidP="007A4E9F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ı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yaca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.</w:t>
            </w:r>
            <w:r w:rsidR="004D1316">
              <w:rPr>
                <w:color w:val="262626"/>
                <w:sz w:val="20"/>
                <w:szCs w:val="20"/>
              </w:rPr>
              <w:t>Sınav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esansında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aracının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izin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verilmez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14:paraId="40EF3203" w14:textId="16166A26" w:rsidR="00E804EF" w:rsidRPr="004D1316" w:rsidRDefault="004D1316" w:rsidP="004D131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FB12A28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46C69F8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3B7A075D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53794F61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6FE718D9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2767DAD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1AAAF49C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A2E1143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14590D49" w14:textId="77777777" w:rsidR="00E804EF" w:rsidRPr="005A29FF" w:rsidRDefault="00E804EF" w:rsidP="008A455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375F6A1C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B4456C9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6C036F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B2CED94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25A31212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7BF90511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168E1449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27C22F5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558D9A0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0CA17B6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2A082C0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2CD07CA4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63AD052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BEFDA9C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0BA2512A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6D107E77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63598F1D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554A5826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="00B751A8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="00B751A8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E5318AA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24E5F439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24D6E69B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3BF44D35" w14:textId="77777777" w:rsidTr="0091073A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DD43E5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20EC29DF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1F0F01FE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14:paraId="1DCC26AC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784748" w14:textId="77777777" w:rsidTr="0091073A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2642B0FD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6D806A63" w:rsidR="00E804EF" w:rsidRPr="00ED1457" w:rsidRDefault="00844785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571EC5D" w14:textId="727E40A3" w:rsidR="00E804EF" w:rsidRDefault="004D1316" w:rsidP="0084478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%40 </w:t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6E858732" w14:textId="299B117B" w:rsidR="00E804EF" w:rsidRDefault="004D1316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ı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yaca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.Sınav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n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14:paraId="13A07A16" w14:textId="79745144" w:rsidR="00E804EF" w:rsidRDefault="004D1316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EE3AF7B" w14:textId="77777777" w:rsidTr="0091073A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37534BD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7"/>
            <w:shd w:val="clear" w:color="auto" w:fill="auto"/>
          </w:tcPr>
          <w:p w14:paraId="2389F75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804EF" w:rsidRPr="0040357B" w14:paraId="3EA4C686" w14:textId="77777777" w:rsidTr="0091073A">
        <w:trPr>
          <w:trHeight w:val="407"/>
        </w:trPr>
        <w:tc>
          <w:tcPr>
            <w:tcW w:w="1642" w:type="dxa"/>
            <w:shd w:val="clear" w:color="auto" w:fill="auto"/>
          </w:tcPr>
          <w:p w14:paraId="7FCFF5D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6816681B" w14:textId="186C0BB9" w:rsidR="00E804EF" w:rsidRPr="000661B8" w:rsidRDefault="000661B8" w:rsidP="00066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n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her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s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test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Her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n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r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r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her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not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s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n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E804EF" w:rsidRPr="0040357B" w14:paraId="65D85329" w14:textId="77777777" w:rsidTr="0091073A">
        <w:trPr>
          <w:trHeight w:val="407"/>
        </w:trPr>
        <w:tc>
          <w:tcPr>
            <w:tcW w:w="1642" w:type="dxa"/>
            <w:shd w:val="clear" w:color="auto" w:fill="auto"/>
          </w:tcPr>
          <w:p w14:paraId="5260E00A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tbl>
            <w:tblPr>
              <w:tblW w:w="8480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359"/>
              <w:gridCol w:w="792"/>
              <w:gridCol w:w="633"/>
              <w:gridCol w:w="633"/>
              <w:gridCol w:w="634"/>
              <w:gridCol w:w="633"/>
              <w:gridCol w:w="634"/>
              <w:gridCol w:w="633"/>
              <w:gridCol w:w="626"/>
              <w:gridCol w:w="720"/>
              <w:gridCol w:w="630"/>
              <w:gridCol w:w="553"/>
            </w:tblGrid>
            <w:tr w:rsidR="00165145" w14:paraId="28E7A960" w14:textId="6B55444E" w:rsidTr="00E31A76">
              <w:trPr>
                <w:trHeight w:val="463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23AC5D1" w14:textId="77777777" w:rsidR="00165145" w:rsidRPr="00327E45" w:rsidRDefault="00165145" w:rsidP="00D6507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C3B19A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813025" w14:textId="3F6AB534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20D50E" w14:textId="17F41AC3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8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9A5D36" w14:textId="2BEFAA9F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2F6ECBD" w14:textId="1E9D6912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E4B58C" w14:textId="2EED2C70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5A01E" w14:textId="650E920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AC6ABA" w14:textId="1BB6E5C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873484" w14:textId="7BBEBEB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9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CF688B7" w14:textId="0418BBB5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4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2A4D63" w14:textId="25B2FEDE" w:rsidR="00165145" w:rsidRDefault="005145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</w:t>
                  </w:r>
                  <w:r w:rsidR="00165145">
                    <w:rPr>
                      <w:rFonts w:ascii="Times" w:hAnsi="Times" w:cs="Arial"/>
                      <w:sz w:val="18"/>
                      <w:szCs w:val="18"/>
                    </w:rPr>
                    <w:t>-0</w:t>
                  </w:r>
                </w:p>
              </w:tc>
            </w:tr>
            <w:tr w:rsidR="00165145" w14:paraId="0C54E626" w14:textId="0EE79BEB" w:rsidTr="00E31A76">
              <w:trPr>
                <w:trHeight w:val="500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A5999FF" w14:textId="77777777" w:rsidR="00165145" w:rsidRPr="00327E45" w:rsidRDefault="00165145" w:rsidP="00D6507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A75A879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CD05D2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65174B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33B4F19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562410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4B23336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3636E57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8CE3A2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005AA7F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46AB2AA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6554EC0" w14:textId="403615B3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E804EF" w:rsidRDefault="00E804EF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3550DC91" w14:textId="77777777" w:rsidTr="0091073A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14:paraId="36FB2BBB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105CE87F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57500EB3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804EF" w:rsidRPr="0040357B" w14:paraId="6937EF7C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7A2A83F5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14:paraId="4C1553AD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29CA4224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1EB478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34B35C3E" w14:textId="7BD57CA3" w:rsidR="00E804EF" w:rsidRPr="001D4508" w:rsidRDefault="000661B8" w:rsidP="00E16A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 w:rsidR="00E16A2E">
              <w:rPr>
                <w:sz w:val="18"/>
                <w:szCs w:val="18"/>
              </w:rPr>
              <w:t xml:space="preserve"> </w:t>
            </w:r>
            <w:proofErr w:type="spellStart"/>
            <w:r w:rsidR="00E16A2E">
              <w:rPr>
                <w:sz w:val="18"/>
                <w:szCs w:val="18"/>
              </w:rPr>
              <w:t>sözlü</w:t>
            </w:r>
            <w:proofErr w:type="spellEnd"/>
            <w:r w:rsidR="00E16A2E">
              <w:rPr>
                <w:sz w:val="18"/>
                <w:szCs w:val="18"/>
              </w:rPr>
              <w:t xml:space="preserve"> </w:t>
            </w:r>
            <w:proofErr w:type="spellStart"/>
            <w:r w:rsidR="00E16A2E">
              <w:rPr>
                <w:sz w:val="18"/>
                <w:szCs w:val="18"/>
              </w:rPr>
              <w:t>olarak</w:t>
            </w:r>
            <w:proofErr w:type="spellEnd"/>
            <w:r w:rsidR="00E16A2E">
              <w:rPr>
                <w:sz w:val="18"/>
                <w:szCs w:val="18"/>
              </w:rPr>
              <w:t xml:space="preserve"> </w:t>
            </w:r>
            <w:proofErr w:type="spellStart"/>
            <w:r w:rsidR="00E16A2E">
              <w:rPr>
                <w:sz w:val="18"/>
                <w:szCs w:val="18"/>
              </w:rPr>
              <w:t>anlatılır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5FE686B2" w14:textId="532AA49E" w:rsidR="00E804EF" w:rsidRPr="00E16A2E" w:rsidRDefault="00E16A2E" w:rsidP="008A4550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*13=39</w:t>
            </w:r>
          </w:p>
        </w:tc>
      </w:tr>
      <w:tr w:rsidR="001D4508" w:rsidRPr="0040357B" w14:paraId="745F3B11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F5832FF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757EDD66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1F0094F5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8361EBA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469E0A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14:paraId="38B6E80A" w14:textId="4D800D24" w:rsidR="00E804EF" w:rsidRPr="001D4508" w:rsidRDefault="00E16A2E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lemanın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dığ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diğ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at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lar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5BF0994E" w14:textId="541E1358" w:rsidR="00E804EF" w:rsidRPr="00E16A2E" w:rsidRDefault="00E16A2E" w:rsidP="00E16A2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*13=13</w:t>
            </w:r>
          </w:p>
        </w:tc>
      </w:tr>
      <w:tr w:rsidR="00E804EF" w:rsidRPr="0040357B" w14:paraId="2AE4D65E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F4593C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14:paraId="5769D15F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11920C0C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D4508" w:rsidRPr="0040357B" w14:paraId="740D94DE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8009BDB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4B817879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40F78DF4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B56882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814F09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72DFA00D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80BFB54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72041BF3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77166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14:paraId="13A3125C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152ACFC7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2B132E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68F74B0D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720717D9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33474F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671C72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6E5AE674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3047D140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898B98A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43915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14:paraId="3A7FA04D" w14:textId="41025292" w:rsidR="00E804EF" w:rsidRPr="008A4550" w:rsidRDefault="00E16A2E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16A2E">
              <w:rPr>
                <w:sz w:val="18"/>
                <w:szCs w:val="18"/>
              </w:rPr>
              <w:t>Öğrencilere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gönderilen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materyallerin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çalışılması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ve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ders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öncesi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4D3580BD" w14:textId="287EF056" w:rsidR="00E804EF" w:rsidRPr="00E16A2E" w:rsidRDefault="00E16A2E" w:rsidP="00E16A2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64</w:t>
            </w:r>
          </w:p>
        </w:tc>
      </w:tr>
      <w:tr w:rsidR="00E804EF" w:rsidRPr="0040357B" w14:paraId="657E92B2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3612A5A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73B30566" w14:textId="3405A380" w:rsidR="00E804EF" w:rsidRPr="008A4550" w:rsidRDefault="00E16A2E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16A2E">
              <w:rPr>
                <w:sz w:val="18"/>
                <w:szCs w:val="18"/>
              </w:rPr>
              <w:t>Derse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öğretilenlerin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tekrarı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ve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sınava</w:t>
            </w:r>
            <w:proofErr w:type="spellEnd"/>
            <w:r w:rsidRPr="00E16A2E">
              <w:rPr>
                <w:sz w:val="18"/>
                <w:szCs w:val="18"/>
              </w:rPr>
              <w:t xml:space="preserve"> </w:t>
            </w:r>
            <w:proofErr w:type="spellStart"/>
            <w:r w:rsidRPr="00E16A2E"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35E3213B" w14:textId="529C87D3" w:rsidR="00E804EF" w:rsidRPr="00E16A2E" w:rsidRDefault="00E16A2E" w:rsidP="00E16A2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64</w:t>
            </w:r>
          </w:p>
        </w:tc>
      </w:tr>
      <w:tr w:rsidR="00FE55A6" w:rsidRPr="0040357B" w14:paraId="6757941C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3CEB4B2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6969280E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2328651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FE55A6" w:rsidRPr="0040357B" w14:paraId="0BB45872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5D9E957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14:paraId="6D9C84A0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2898DF1E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F73AC4" w14:textId="77777777" w:rsidTr="0091073A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B1B90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E804EF" w:rsidRPr="005A29FF" w:rsidRDefault="00E804EF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6007E55E" w14:textId="168E253E" w:rsidR="00E804EF" w:rsidRPr="005A29FF" w:rsidRDefault="00BC1DDA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80</w:t>
            </w:r>
          </w:p>
        </w:tc>
      </w:tr>
      <w:tr w:rsidR="00E804EF" w:rsidRPr="0040357B" w14:paraId="789986E7" w14:textId="77777777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E804EF" w:rsidRPr="000E6EC3" w:rsidRDefault="00E804EF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804EF" w:rsidRPr="0040357B" w14:paraId="33160616" w14:textId="77777777" w:rsidTr="0091073A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34D94E4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25BF330B" w14:textId="2E67BA21" w:rsidR="00E804EF" w:rsidRPr="000E6EC3" w:rsidRDefault="00E72214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Prof</w:t>
            </w:r>
            <w:r w:rsidR="00232D4F">
              <w:rPr>
                <w:color w:val="1F497D"/>
                <w:sz w:val="20"/>
                <w:szCs w:val="20"/>
              </w:rPr>
              <w:t>. Dr. Sezgin Seymen ÇEBİ</w:t>
            </w:r>
          </w:p>
        </w:tc>
      </w:tr>
      <w:tr w:rsidR="00E804EF" w:rsidRPr="0040357B" w14:paraId="458A7397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EF452B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14596BD5" w14:textId="11F6FD05" w:rsidR="00E804EF" w:rsidRPr="000E6EC3" w:rsidRDefault="00514545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</w:t>
            </w:r>
            <w:r w:rsidR="00232D4F">
              <w:rPr>
                <w:color w:val="1F497D"/>
                <w:sz w:val="20"/>
                <w:szCs w:val="20"/>
              </w:rPr>
              <w:t>ezgin.cebi@antalya.edu.tr</w:t>
            </w:r>
          </w:p>
        </w:tc>
      </w:tr>
      <w:tr w:rsidR="00E804EF" w:rsidRPr="0040357B" w14:paraId="43D4E9F0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B813DF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1FDEDD1A" w14:textId="0F8FF8D3" w:rsidR="00E804EF" w:rsidRPr="007C67F0" w:rsidRDefault="007C67F0" w:rsidP="00D607EE">
            <w:pPr>
              <w:spacing w:before="20" w:after="20"/>
              <w:rPr>
                <w:sz w:val="20"/>
                <w:szCs w:val="20"/>
              </w:rPr>
            </w:pPr>
            <w:r w:rsidRPr="007C67F0">
              <w:rPr>
                <w:rFonts w:ascii="TimesNewRoman" w:hAnsi="TimesNewRoman" w:cs="TimesNewRoman"/>
                <w:sz w:val="20"/>
                <w:szCs w:val="20"/>
                <w:lang w:val="tr-TR"/>
              </w:rPr>
              <w:t>(0242) 245 22 72</w:t>
            </w:r>
          </w:p>
        </w:tc>
      </w:tr>
      <w:tr w:rsidR="00E804EF" w:rsidRPr="0040357B" w14:paraId="40C0B8DA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A1F7E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203F8AE8" w14:textId="259907AB" w:rsidR="00E804EF" w:rsidRPr="007C67F0" w:rsidRDefault="007C67F0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7C67F0">
              <w:rPr>
                <w:rFonts w:ascii="TimesNewRoman" w:hAnsi="TimesNewRoman" w:cs="TimesNewRoman"/>
                <w:sz w:val="20"/>
                <w:szCs w:val="20"/>
                <w:lang w:val="tr-TR"/>
              </w:rPr>
              <w:t>AG - 46</w:t>
            </w:r>
          </w:p>
        </w:tc>
      </w:tr>
      <w:tr w:rsidR="00E804EF" w:rsidRPr="0040357B" w14:paraId="036C0638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3C80637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3DABD08A" w14:textId="1312B7F6" w:rsidR="00E804EF" w:rsidRPr="007C67F0" w:rsidRDefault="007C67F0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7C67F0">
              <w:rPr>
                <w:rFonts w:ascii="TimesNewRoman" w:hAnsi="TimesNewRoman" w:cs="TimesNewRoman"/>
                <w:sz w:val="20"/>
                <w:szCs w:val="20"/>
                <w:lang w:val="tr-TR"/>
              </w:rPr>
              <w:t>Pazartesi 15.00-16.00;  Perşembe 11.00-12.00.</w:t>
            </w:r>
          </w:p>
        </w:tc>
      </w:tr>
      <w:tr w:rsidR="00E804EF" w:rsidRPr="0040357B" w14:paraId="19F1AD9C" w14:textId="77777777" w:rsidTr="0091073A">
        <w:trPr>
          <w:trHeight w:val="115"/>
        </w:trPr>
        <w:tc>
          <w:tcPr>
            <w:tcW w:w="1642" w:type="dxa"/>
            <w:shd w:val="clear" w:color="auto" w:fill="auto"/>
          </w:tcPr>
          <w:p w14:paraId="62373BC7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3A98FB69" w14:textId="54574535" w:rsidR="00E804EF" w:rsidRPr="000456B8" w:rsidRDefault="000456B8" w:rsidP="00D607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456B8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0456B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456B8">
              <w:rPr>
                <w:color w:val="262626"/>
                <w:sz w:val="20"/>
                <w:szCs w:val="20"/>
              </w:rPr>
              <w:t>Hukukuı</w:t>
            </w:r>
            <w:proofErr w:type="spellEnd"/>
            <w:r w:rsidRPr="000456B8">
              <w:rPr>
                <w:color w:val="262626"/>
                <w:sz w:val="20"/>
                <w:szCs w:val="20"/>
              </w:rPr>
              <w:t xml:space="preserve">, Prof. Dr. </w:t>
            </w:r>
            <w:proofErr w:type="spellStart"/>
            <w:r w:rsidRPr="000456B8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0456B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456B8">
              <w:rPr>
                <w:color w:val="262626"/>
                <w:sz w:val="20"/>
                <w:szCs w:val="20"/>
              </w:rPr>
              <w:t>Teziç</w:t>
            </w:r>
            <w:proofErr w:type="spellEnd"/>
            <w:r w:rsidRPr="000456B8">
              <w:rPr>
                <w:color w:val="262626"/>
                <w:sz w:val="20"/>
                <w:szCs w:val="20"/>
              </w:rPr>
              <w:t xml:space="preserve">, Beta </w:t>
            </w:r>
            <w:proofErr w:type="spellStart"/>
            <w:r w:rsidRPr="000456B8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0456B8">
              <w:rPr>
                <w:color w:val="262626"/>
                <w:sz w:val="20"/>
                <w:szCs w:val="20"/>
              </w:rPr>
              <w:t>, 14.Bası, İstanbul, 2012.</w:t>
            </w:r>
          </w:p>
        </w:tc>
      </w:tr>
      <w:tr w:rsidR="00E804EF" w:rsidRPr="0040357B" w14:paraId="3E71094E" w14:textId="77777777" w:rsidTr="0091073A">
        <w:trPr>
          <w:trHeight w:val="115"/>
        </w:trPr>
        <w:tc>
          <w:tcPr>
            <w:tcW w:w="1642" w:type="dxa"/>
            <w:shd w:val="clear" w:color="auto" w:fill="auto"/>
          </w:tcPr>
          <w:p w14:paraId="679DF1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475AC221" w14:textId="76DCFD90" w:rsidR="00CF5D71" w:rsidRPr="00CF5D71" w:rsidRDefault="00CF5D71" w:rsidP="00724C29">
            <w:pPr>
              <w:spacing w:before="20" w:after="20"/>
              <w:rPr>
                <w:b/>
                <w:color w:val="262626"/>
                <w:sz w:val="20"/>
                <w:szCs w:val="20"/>
              </w:rPr>
            </w:pPr>
            <w:proofErr w:type="spellStart"/>
            <w:r>
              <w:rPr>
                <w:b/>
                <w:color w:val="262626"/>
                <w:sz w:val="20"/>
                <w:szCs w:val="20"/>
              </w:rPr>
              <w:t>Önerilen</w:t>
            </w:r>
            <w:proofErr w:type="spellEnd"/>
            <w:r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262626"/>
                <w:sz w:val="20"/>
                <w:szCs w:val="20"/>
              </w:rPr>
              <w:t>Kitaplar</w:t>
            </w:r>
            <w:proofErr w:type="spellEnd"/>
          </w:p>
          <w:p w14:paraId="6C0F9CC8" w14:textId="6B0F5C74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1.Anayasa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Dersler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), Prof. Dr. İbrahim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Özde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Kaboğl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8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Legal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cılı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İstanbul, 2012.</w:t>
            </w:r>
          </w:p>
          <w:p w14:paraId="2DFE8624" w14:textId="320C8C63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2.Anayasa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nu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saslar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Prof. Dr. Kemal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Gözle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ki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3. </w:t>
            </w:r>
            <w:proofErr w:type="spellStart"/>
            <w:proofErr w:type="gramStart"/>
            <w:r w:rsidRPr="00724C29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 Bursa</w:t>
            </w:r>
            <w:proofErr w:type="gramEnd"/>
            <w:r w:rsidRPr="00724C29">
              <w:rPr>
                <w:color w:val="262626"/>
                <w:sz w:val="20"/>
                <w:szCs w:val="20"/>
              </w:rPr>
              <w:t>, 2012.</w:t>
            </w:r>
          </w:p>
          <w:p w14:paraId="186CD2B2" w14:textId="77777777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3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Prof. Dr. Yavuz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ta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7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Mimoz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cılı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İstanbul, 2012.</w:t>
            </w:r>
          </w:p>
          <w:p w14:paraId="21DBB24F" w14:textId="77777777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4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Prof. Dr. Mustafa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7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ask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Orion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Ankara, 2011.</w:t>
            </w:r>
          </w:p>
          <w:p w14:paraId="04544AA8" w14:textId="77777777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5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Prof. Dr. Ergun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Özbudu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gramStart"/>
            <w:r w:rsidRPr="00724C29">
              <w:rPr>
                <w:color w:val="262626"/>
                <w:sz w:val="20"/>
                <w:szCs w:val="20"/>
              </w:rPr>
              <w:t>13.Baskı</w:t>
            </w:r>
            <w:proofErr w:type="gram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etkin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     Ankara, 2013.</w:t>
            </w:r>
          </w:p>
          <w:p w14:paraId="30C0CD39" w14:textId="77777777" w:rsidR="00724C29" w:rsidRPr="00724C29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6. 1982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sın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ülent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Tanör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/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Necm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üzbaşıoğlu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, </w:t>
            </w:r>
            <w:proofErr w:type="gramStart"/>
            <w:r w:rsidRPr="00724C29">
              <w:rPr>
                <w:color w:val="262626"/>
                <w:sz w:val="20"/>
                <w:szCs w:val="20"/>
              </w:rPr>
              <w:t>11.Bası</w:t>
            </w:r>
            <w:proofErr w:type="gramEnd"/>
            <w:r w:rsidRPr="00724C29">
              <w:rPr>
                <w:color w:val="262626"/>
                <w:sz w:val="20"/>
                <w:szCs w:val="20"/>
              </w:rPr>
              <w:t xml:space="preserve">, İstanbul, Beta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>, 2012.</w:t>
            </w:r>
          </w:p>
          <w:p w14:paraId="52A6A2C2" w14:textId="77777777" w:rsidR="00E804EF" w:rsidRDefault="00724C29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24C29">
              <w:rPr>
                <w:color w:val="262626"/>
                <w:sz w:val="20"/>
                <w:szCs w:val="20"/>
              </w:rPr>
              <w:t xml:space="preserve">7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Modeller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Otuz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lt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Ülked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Yönetim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Biçimleri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Performansları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Arend</w:t>
            </w:r>
            <w:proofErr w:type="spellEnd"/>
            <w:r w:rsidRPr="00724C29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24C29">
              <w:rPr>
                <w:color w:val="262626"/>
                <w:sz w:val="20"/>
                <w:szCs w:val="20"/>
              </w:rPr>
              <w:t>Lıjphart</w:t>
            </w:r>
            <w:proofErr w:type="spellEnd"/>
          </w:p>
          <w:p w14:paraId="49BA531D" w14:textId="77777777" w:rsidR="00CF5D71" w:rsidRDefault="00CF5D71" w:rsidP="00724C29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00132F03" w14:textId="77777777" w:rsidR="00CF5D71" w:rsidRDefault="00CF5D71" w:rsidP="00724C29">
            <w:pPr>
              <w:spacing w:before="20" w:after="20"/>
              <w:rPr>
                <w:b/>
                <w:color w:val="262626"/>
                <w:sz w:val="20"/>
                <w:szCs w:val="20"/>
              </w:rPr>
            </w:pPr>
            <w:proofErr w:type="spellStart"/>
            <w:r>
              <w:rPr>
                <w:b/>
                <w:color w:val="262626"/>
                <w:sz w:val="20"/>
                <w:szCs w:val="20"/>
              </w:rPr>
              <w:t>Önerilen</w:t>
            </w:r>
            <w:proofErr w:type="spellEnd"/>
            <w:r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262626"/>
                <w:sz w:val="20"/>
                <w:szCs w:val="20"/>
              </w:rPr>
              <w:t>Makaleler</w:t>
            </w:r>
            <w:proofErr w:type="spellEnd"/>
          </w:p>
          <w:p w14:paraId="7D26C340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Barış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hçec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“198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s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önemin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Çoğulc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çısınd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illetvekil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eç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ukukund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şılaşıl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orunla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5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4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3.</w:t>
            </w:r>
          </w:p>
          <w:p w14:paraId="531D5846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Bülen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üce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rı-Başkanlı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stemin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üküme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odel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şılaştırmal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Çalışm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Fran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odel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omüniz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onras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Polony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4.</w:t>
            </w:r>
          </w:p>
          <w:p w14:paraId="27D0502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Çağla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kı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arlarınd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rgıs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. 7, Ankara, 1990.</w:t>
            </w:r>
          </w:p>
          <w:p w14:paraId="7DA05A2F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Erd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bdulhakimoğull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/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et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yk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ğişikliklerin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rgıs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nkara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ros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2012/3, ss.17-41.</w:t>
            </w:r>
          </w:p>
          <w:p w14:paraId="0BB0B1BE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eziç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unları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y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Uygunluğun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"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Esas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"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çısınd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1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-4 (1985).</w:t>
            </w:r>
          </w:p>
          <w:p w14:paraId="149F7275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eziç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“198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sı’n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y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Uygunlu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da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limle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Ragıp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rıca’y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rmağ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), Yıl.3, S.1-3, İstanbul, 1983.</w:t>
            </w:r>
          </w:p>
          <w:p w14:paraId="43F6C154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Ergun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Özbud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çıd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ükmün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arna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rgıs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C.5, Ankara, 1986.</w:t>
            </w:r>
          </w:p>
          <w:p w14:paraId="6C6390A6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lastRenderedPageBreak/>
              <w:t xml:space="preserve">H.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Emrah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eriş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Egemenli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vramını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arihse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eliş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eleceğ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ğerlendirme</w:t>
            </w:r>
            <w:proofErr w:type="spellEnd"/>
            <w:proofErr w:type="gramStart"/>
            <w:r w:rsidRPr="00CF5D71">
              <w:rPr>
                <w:color w:val="262626"/>
                <w:sz w:val="20"/>
                <w:szCs w:val="20"/>
              </w:rPr>
              <w:t>” ,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 xml:space="preserve"> Ankara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Üniversit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SBF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63-1, ss.55-80.</w:t>
            </w:r>
          </w:p>
          <w:p w14:paraId="42B1280A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İrfan </w:t>
            </w:r>
            <w:proofErr w:type="spellStart"/>
            <w:proofErr w:type="gramStart"/>
            <w:r w:rsidRPr="00CF5D71">
              <w:rPr>
                <w:color w:val="262626"/>
                <w:sz w:val="20"/>
                <w:szCs w:val="20"/>
              </w:rPr>
              <w:t>Neziroğl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,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 xml:space="preserve">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as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ekliflerin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ürkiy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üyü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Millet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eclisin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enide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rüşülm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ekrir-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üzake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7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6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</w:t>
            </w:r>
          </w:p>
          <w:p w14:paraId="2159EBAA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Leven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nenç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ya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ktida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vram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ğlamınd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Çalışmal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ç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vrams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Çerçe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Öner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7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6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</w:t>
            </w:r>
          </w:p>
          <w:p w14:paraId="11B29F0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Lütf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Duran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ükmün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arna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m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dar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C.8, S.2, 1975.</w:t>
            </w:r>
          </w:p>
          <w:p w14:paraId="0C8C2B03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Lütf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Duran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da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lanını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üzenlenmesin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eşri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anzi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asarruflarını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ınırl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”, İÜHFM, C. XXX, S.3-4, 1965.</w:t>
            </w:r>
          </w:p>
          <w:p w14:paraId="785AC689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Met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Feyzioğl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okunulmazlığ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991-9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4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-4.</w:t>
            </w:r>
          </w:p>
          <w:p w14:paraId="4D7F7BAA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Nec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üzbaşıoğl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ürkiye’d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Uygulan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eçi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stemler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unlar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lişk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arların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Nas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eçi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stem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”, İÜHFM, C. LV, S.1-2, 1995-1996.</w:t>
            </w:r>
          </w:p>
          <w:p w14:paraId="2EB81960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Nur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Uluşah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mokrati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yas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Rejimler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ınıflandırılmasınd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klaşı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: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CF5D71">
              <w:rPr>
                <w:color w:val="262626"/>
                <w:sz w:val="20"/>
                <w:szCs w:val="20"/>
              </w:rPr>
              <w:t>Başkanlık”tan</w:t>
            </w:r>
            <w:proofErr w:type="spellEnd"/>
            <w:proofErr w:type="gramEnd"/>
            <w:r w:rsidRPr="00CF5D71">
              <w:rPr>
                <w:color w:val="262626"/>
                <w:sz w:val="20"/>
                <w:szCs w:val="20"/>
              </w:rPr>
              <w:t xml:space="preserve">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k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şl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ürüt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pılanması”n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.</w:t>
            </w:r>
          </w:p>
          <w:p w14:paraId="67B251F0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>Osman Can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ğiştir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ktid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neti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orunu</w:t>
            </w:r>
            <w:proofErr w:type="spellEnd"/>
            <w:proofErr w:type="gramStart"/>
            <w:r w:rsidRPr="00CF5D71">
              <w:rPr>
                <w:color w:val="262626"/>
                <w:sz w:val="20"/>
                <w:szCs w:val="20"/>
              </w:rPr>
              <w:t>”,  Ankara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Üniversit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iyasa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lgile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Fakült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2007,62(3), ss.101-139</w:t>
            </w:r>
          </w:p>
          <w:p w14:paraId="3EFE4AC4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Saade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Yüksel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ukukund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akimler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ğımsızlığın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kış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70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 (2012).</w:t>
            </w:r>
          </w:p>
          <w:p w14:paraId="3C870E3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Selim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et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rarları'n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etk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İle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ürütmen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üzenlem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etkisin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ınırl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4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1-4.</w:t>
            </w:r>
          </w:p>
          <w:p w14:paraId="2439BCC9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CF5D71">
              <w:rPr>
                <w:color w:val="262626"/>
                <w:sz w:val="20"/>
                <w:szCs w:val="20"/>
              </w:rPr>
              <w:t>Şeref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İb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umhurbaşkanınc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ayımlanmas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ısme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amame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ulunmaya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anunları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Meclis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Geri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Gönderilme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3.</w:t>
            </w:r>
          </w:p>
          <w:p w14:paraId="32572F57" w14:textId="77777777" w:rsid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Yusuf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Şevk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akyemez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Çoğunlukçu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layış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Rousseau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nayasalar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Üzerindek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Etkisi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4.</w:t>
            </w:r>
          </w:p>
          <w:p w14:paraId="7740C381" w14:textId="77777777" w:rsid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7EB99092" w14:textId="77777777" w:rsid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b/>
                <w:color w:val="262626"/>
                <w:sz w:val="20"/>
                <w:szCs w:val="20"/>
              </w:rPr>
              <w:t>Önerilen</w:t>
            </w:r>
            <w:proofErr w:type="spellEnd"/>
            <w:r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262626"/>
                <w:sz w:val="20"/>
                <w:szCs w:val="20"/>
              </w:rPr>
              <w:t>İngilizce</w:t>
            </w:r>
            <w:proofErr w:type="spellEnd"/>
            <w:r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262626"/>
                <w:sz w:val="20"/>
                <w:szCs w:val="20"/>
              </w:rPr>
              <w:t>Makaleler</w:t>
            </w:r>
            <w:proofErr w:type="spellEnd"/>
          </w:p>
          <w:p w14:paraId="3A80AF35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The New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Seperatio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fo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Power, Bruce Ackerman, Harvard Law Review, Vol. 113, Jan. 2000, N. 3 PP. 642-727</w:t>
            </w:r>
          </w:p>
          <w:p w14:paraId="75CE46F0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Comparative Constitutional Law in a Global Age, Citation: 117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Harv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>. L. Rev. 2570 2003-2004</w:t>
            </w:r>
          </w:p>
          <w:p w14:paraId="0584585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Methodological Challenges in Comparative Constitutional Law, Vicki C. </w:t>
            </w:r>
            <w:proofErr w:type="gramStart"/>
            <w:r w:rsidRPr="00CF5D71">
              <w:rPr>
                <w:color w:val="262626"/>
                <w:sz w:val="20"/>
                <w:szCs w:val="20"/>
              </w:rPr>
              <w:t>Jackson,  Citation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>: 28 Penn St. Int'l L. Rev. 319 2009-2010</w:t>
            </w:r>
          </w:p>
          <w:p w14:paraId="413E5594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0F65E34A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The Contınued Renaıssance of Comparative Constitutional </w:t>
            </w:r>
            <w:proofErr w:type="gramStart"/>
            <w:r w:rsidRPr="00CF5D71">
              <w:rPr>
                <w:color w:val="262626"/>
                <w:sz w:val="20"/>
                <w:szCs w:val="20"/>
              </w:rPr>
              <w:t>Law,  Citation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>: 45 Tulsa L. Rev. 771 2009-2010</w:t>
            </w:r>
          </w:p>
          <w:p w14:paraId="52CD3D29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26B03F56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>Comparative Constitutional Reasoning, The Law and Strategy of Selecting the Right Argument, Citation: 14 Duke J. Comp. &amp; Int'l L. 301 2004</w:t>
            </w:r>
          </w:p>
          <w:p w14:paraId="527AA03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4561D70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The Value of Comparative Constitutional Law, Donald P.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Kommers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9 J. Marshall J.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Prac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. &amp; Proc. 685 1975-1976  </w:t>
            </w:r>
          </w:p>
          <w:p w14:paraId="55839224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338A646B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Living Originalism in India? "Our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Law"and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Comparative Constitutional Law, Citation: 25 Yale J.L. &amp; Human. 1 2013</w:t>
            </w:r>
          </w:p>
          <w:p w14:paraId="5F3B2194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7A841A41" w14:textId="77777777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What is a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PostModer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Constitutionalism?  J.M.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Balkin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, 90 Mich.,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L.Rev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.  </w:t>
            </w:r>
            <w:proofErr w:type="gramStart"/>
            <w:r w:rsidRPr="00CF5D71">
              <w:rPr>
                <w:color w:val="262626"/>
                <w:sz w:val="20"/>
                <w:szCs w:val="20"/>
              </w:rPr>
              <w:t>1966  1991</w:t>
            </w:r>
            <w:proofErr w:type="gramEnd"/>
            <w:r w:rsidRPr="00CF5D71">
              <w:rPr>
                <w:color w:val="262626"/>
                <w:sz w:val="20"/>
                <w:szCs w:val="20"/>
              </w:rPr>
              <w:t>-1992</w:t>
            </w:r>
          </w:p>
          <w:p w14:paraId="607D3542" w14:textId="38F03A9B" w:rsidR="00CF5D71" w:rsidRPr="00CF5D71" w:rsidRDefault="00CF5D71" w:rsidP="00CF5D7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CF5D71">
              <w:rPr>
                <w:color w:val="262626"/>
                <w:sz w:val="20"/>
                <w:szCs w:val="20"/>
              </w:rPr>
              <w:t xml:space="preserve">The Impossibility of Human Rights Wıthin a Postmodern </w:t>
            </w:r>
            <w:proofErr w:type="spellStart"/>
            <w:r w:rsidRPr="00CF5D71">
              <w:rPr>
                <w:color w:val="262626"/>
                <w:sz w:val="20"/>
                <w:szCs w:val="20"/>
              </w:rPr>
              <w:t>Acoount</w:t>
            </w:r>
            <w:proofErr w:type="spellEnd"/>
            <w:r w:rsidRPr="00CF5D71">
              <w:rPr>
                <w:color w:val="262626"/>
                <w:sz w:val="20"/>
                <w:szCs w:val="20"/>
              </w:rPr>
              <w:t xml:space="preserve"> of Law and Justice, Michael Salter, Citation: 1 J. C.L. 29 1996</w:t>
            </w:r>
          </w:p>
        </w:tc>
      </w:tr>
      <w:tr w:rsidR="00E804EF" w:rsidRPr="0040357B" w14:paraId="0BB035FD" w14:textId="77777777" w:rsidTr="0091073A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117ED77F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75745A11" w14:textId="403BA633" w:rsidR="00E804EF" w:rsidRPr="00514545" w:rsidRDefault="0078512F" w:rsidP="00D607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1454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hlal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çek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çekmey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teşebbüs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ntihal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aht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alınt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göster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aşkalar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ürüst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olmaya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ylemler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olaylaştırmay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ınavlar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zinsiz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ld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lemanın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rmede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ah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once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çalışmay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çalışmasın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eğiştirmey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çermekl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ylemlerl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ınırl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eğild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çimd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hlal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dilmes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cidd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uçtu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üniversiten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isipl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urallar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onucu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olu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45DE70C4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213EF79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34308EAE" w14:textId="692A979E" w:rsidR="00E804EF" w:rsidRPr="00514545" w:rsidRDefault="0078512F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1454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nim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eğerlendirilmes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engell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şartla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sağlanmaktadı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08A4CBF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198FAF4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04E28162" w14:textId="5F03F808" w:rsidR="00E804EF" w:rsidRPr="00514545" w:rsidRDefault="00D147E1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1454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güvenli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nlem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gerektirmemekted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F60A499" w14:textId="77777777" w:rsidTr="0091073A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4AEDB15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48CD19B9" w14:textId="08CE2028" w:rsidR="00E804EF" w:rsidRPr="00514545" w:rsidRDefault="00200251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14545">
              <w:rPr>
                <w:color w:val="262626"/>
                <w:sz w:val="20"/>
                <w:szCs w:val="20"/>
              </w:rPr>
              <w:t>Dönem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çerisind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mecbu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kalınması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urumunda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işleniş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şekl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üyesi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öğrencilere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habe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verilerek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14545">
              <w:rPr>
                <w:color w:val="262626"/>
                <w:sz w:val="20"/>
                <w:szCs w:val="20"/>
              </w:rPr>
              <w:t>değiştirilebilir</w:t>
            </w:r>
            <w:proofErr w:type="spellEnd"/>
            <w:r w:rsidRPr="00514545">
              <w:rPr>
                <w:color w:val="262626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38A846" w14:textId="77777777" w:rsidR="004A16F7" w:rsidRDefault="004A16F7" w:rsidP="00DC2AE9">
      <w:r>
        <w:separator/>
      </w:r>
    </w:p>
  </w:endnote>
  <w:endnote w:type="continuationSeparator" w:id="0">
    <w:p w14:paraId="5E4E4D4E" w14:textId="77777777" w:rsidR="004A16F7" w:rsidRDefault="004A16F7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D483E" w14:textId="282B088A" w:rsidR="00E72214" w:rsidRDefault="00E72214" w:rsidP="00E72214">
    <w:pPr>
      <w:pStyle w:val="AltBilgi"/>
    </w:pPr>
    <w:r>
      <w:t xml:space="preserve">Form No ÜY-FR-0913 </w:t>
    </w:r>
    <w:proofErr w:type="spellStart"/>
    <w:r>
      <w:t>Yayın</w:t>
    </w:r>
    <w:proofErr w:type="spellEnd"/>
    <w:r>
      <w:t xml:space="preserve"> Tarihi </w:t>
    </w:r>
    <w:proofErr w:type="gramStart"/>
    <w:r>
      <w:t>01.10..</w:t>
    </w:r>
    <w:proofErr w:type="gramEnd"/>
    <w:r>
      <w:t xml:space="preserve">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>. Tarihi-</w:t>
    </w:r>
  </w:p>
  <w:p w14:paraId="280149C3" w14:textId="77777777"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29213" w14:textId="77777777" w:rsidR="004A16F7" w:rsidRDefault="004A16F7" w:rsidP="00DC2AE9">
      <w:r>
        <w:separator/>
      </w:r>
    </w:p>
  </w:footnote>
  <w:footnote w:type="continuationSeparator" w:id="0">
    <w:p w14:paraId="5E0C78A2" w14:textId="77777777" w:rsidR="004A16F7" w:rsidRDefault="004A16F7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3442"/>
    <w:rsid w:val="00026F6F"/>
    <w:rsid w:val="00027EA6"/>
    <w:rsid w:val="000456B8"/>
    <w:rsid w:val="000465E4"/>
    <w:rsid w:val="000546CA"/>
    <w:rsid w:val="00057B15"/>
    <w:rsid w:val="000661B8"/>
    <w:rsid w:val="0006621A"/>
    <w:rsid w:val="00083E41"/>
    <w:rsid w:val="000856F8"/>
    <w:rsid w:val="00086052"/>
    <w:rsid w:val="00097353"/>
    <w:rsid w:val="000D2DBA"/>
    <w:rsid w:val="000D645D"/>
    <w:rsid w:val="000E322B"/>
    <w:rsid w:val="000E43E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65145"/>
    <w:rsid w:val="0016550C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251"/>
    <w:rsid w:val="00200421"/>
    <w:rsid w:val="00200A9E"/>
    <w:rsid w:val="002110E5"/>
    <w:rsid w:val="00215E9C"/>
    <w:rsid w:val="002228A4"/>
    <w:rsid w:val="00225B63"/>
    <w:rsid w:val="00232D4F"/>
    <w:rsid w:val="002372B5"/>
    <w:rsid w:val="00243F5B"/>
    <w:rsid w:val="00252C5D"/>
    <w:rsid w:val="00253F2C"/>
    <w:rsid w:val="00295D33"/>
    <w:rsid w:val="002A3FF2"/>
    <w:rsid w:val="002A7F38"/>
    <w:rsid w:val="002B10CD"/>
    <w:rsid w:val="002B6781"/>
    <w:rsid w:val="002C3744"/>
    <w:rsid w:val="002E7688"/>
    <w:rsid w:val="002F32F5"/>
    <w:rsid w:val="002F6A52"/>
    <w:rsid w:val="00314FC9"/>
    <w:rsid w:val="00316330"/>
    <w:rsid w:val="003400E6"/>
    <w:rsid w:val="003451A0"/>
    <w:rsid w:val="00367390"/>
    <w:rsid w:val="003745BC"/>
    <w:rsid w:val="003A0711"/>
    <w:rsid w:val="003A77DC"/>
    <w:rsid w:val="003B0A43"/>
    <w:rsid w:val="003B3D5A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A16F7"/>
    <w:rsid w:val="004B4050"/>
    <w:rsid w:val="004B5F3F"/>
    <w:rsid w:val="004B62ED"/>
    <w:rsid w:val="004B7E99"/>
    <w:rsid w:val="004C1984"/>
    <w:rsid w:val="004C272D"/>
    <w:rsid w:val="004C5D77"/>
    <w:rsid w:val="004C61DF"/>
    <w:rsid w:val="004D1316"/>
    <w:rsid w:val="004E566F"/>
    <w:rsid w:val="004F67F3"/>
    <w:rsid w:val="00503316"/>
    <w:rsid w:val="00506BB6"/>
    <w:rsid w:val="005103F6"/>
    <w:rsid w:val="0051190D"/>
    <w:rsid w:val="005128E7"/>
    <w:rsid w:val="00514545"/>
    <w:rsid w:val="00514ED6"/>
    <w:rsid w:val="00526F44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D7E9E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015B"/>
    <w:rsid w:val="006E33F5"/>
    <w:rsid w:val="006E3D09"/>
    <w:rsid w:val="006F03B5"/>
    <w:rsid w:val="006F4F1B"/>
    <w:rsid w:val="006F6C90"/>
    <w:rsid w:val="0070450C"/>
    <w:rsid w:val="0072061C"/>
    <w:rsid w:val="00723827"/>
    <w:rsid w:val="0072413D"/>
    <w:rsid w:val="00724C29"/>
    <w:rsid w:val="00731215"/>
    <w:rsid w:val="00731636"/>
    <w:rsid w:val="00734B75"/>
    <w:rsid w:val="00743096"/>
    <w:rsid w:val="007456F0"/>
    <w:rsid w:val="00752899"/>
    <w:rsid w:val="00757201"/>
    <w:rsid w:val="007753F7"/>
    <w:rsid w:val="0078512F"/>
    <w:rsid w:val="007A3D1F"/>
    <w:rsid w:val="007A44D5"/>
    <w:rsid w:val="007A4E9F"/>
    <w:rsid w:val="007A70AD"/>
    <w:rsid w:val="007B485A"/>
    <w:rsid w:val="007B5545"/>
    <w:rsid w:val="007C45C9"/>
    <w:rsid w:val="007C67F0"/>
    <w:rsid w:val="007D3565"/>
    <w:rsid w:val="007D73BA"/>
    <w:rsid w:val="00802E2A"/>
    <w:rsid w:val="00811C8A"/>
    <w:rsid w:val="00821470"/>
    <w:rsid w:val="00833E55"/>
    <w:rsid w:val="00844785"/>
    <w:rsid w:val="00854951"/>
    <w:rsid w:val="00897010"/>
    <w:rsid w:val="008A4550"/>
    <w:rsid w:val="008A7E1B"/>
    <w:rsid w:val="008B0F82"/>
    <w:rsid w:val="008B2B02"/>
    <w:rsid w:val="008C1F4F"/>
    <w:rsid w:val="008D10B8"/>
    <w:rsid w:val="008D3523"/>
    <w:rsid w:val="008F097A"/>
    <w:rsid w:val="008F23EE"/>
    <w:rsid w:val="008F6FE8"/>
    <w:rsid w:val="009054AA"/>
    <w:rsid w:val="0091073A"/>
    <w:rsid w:val="00917E2D"/>
    <w:rsid w:val="00921622"/>
    <w:rsid w:val="0092232F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0345"/>
    <w:rsid w:val="00AF1137"/>
    <w:rsid w:val="00B062D9"/>
    <w:rsid w:val="00B2746F"/>
    <w:rsid w:val="00B3553E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1DDA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5D71"/>
    <w:rsid w:val="00CF74FF"/>
    <w:rsid w:val="00D147E1"/>
    <w:rsid w:val="00D22022"/>
    <w:rsid w:val="00D22268"/>
    <w:rsid w:val="00D236C7"/>
    <w:rsid w:val="00D323EE"/>
    <w:rsid w:val="00D47D24"/>
    <w:rsid w:val="00D524C6"/>
    <w:rsid w:val="00D5555E"/>
    <w:rsid w:val="00D607EE"/>
    <w:rsid w:val="00D6507D"/>
    <w:rsid w:val="00D72490"/>
    <w:rsid w:val="00D773C3"/>
    <w:rsid w:val="00D872F1"/>
    <w:rsid w:val="00D87359"/>
    <w:rsid w:val="00D91EED"/>
    <w:rsid w:val="00DB01F0"/>
    <w:rsid w:val="00DB3578"/>
    <w:rsid w:val="00DC2AE9"/>
    <w:rsid w:val="00DC37B9"/>
    <w:rsid w:val="00DD7975"/>
    <w:rsid w:val="00DE7F14"/>
    <w:rsid w:val="00E14E90"/>
    <w:rsid w:val="00E16A2E"/>
    <w:rsid w:val="00E27E29"/>
    <w:rsid w:val="00E31A76"/>
    <w:rsid w:val="00E479DA"/>
    <w:rsid w:val="00E55E1F"/>
    <w:rsid w:val="00E64958"/>
    <w:rsid w:val="00E653A0"/>
    <w:rsid w:val="00E67FDF"/>
    <w:rsid w:val="00E72214"/>
    <w:rsid w:val="00E744A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EF5F42"/>
    <w:rsid w:val="00F14765"/>
    <w:rsid w:val="00F152DC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EC27A17-9928-4739-944F-248C331C4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7</Pages>
  <Words>1902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Jülide YAŞAR</cp:lastModifiedBy>
  <cp:revision>43</cp:revision>
  <cp:lastPrinted>2017-03-21T12:24:00Z</cp:lastPrinted>
  <dcterms:created xsi:type="dcterms:W3CDTF">2017-03-22T06:27:00Z</dcterms:created>
  <dcterms:modified xsi:type="dcterms:W3CDTF">2020-12-19T15:19:00Z</dcterms:modified>
</cp:coreProperties>
</file>